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tiago, Chile</w:t>
      </w:r>
    </w:p>
    <w:bookmarkStart w:id="20" w:name="Xa9af0f3ab4195ac5ebe041bc2d803415612649d"/>
    <w:p>
      <w:pPr>
        <w:pStyle w:val="Heading2"/>
      </w:pPr>
      <w:r>
        <w:t xml:space="preserve">Subject: Application for Statistician Internship Position in Chile Santiago</w:t>
      </w:r>
    </w:p>
    <w:p>
      <w:pPr>
        <w:pStyle w:val="FirstParagraph"/>
      </w:pPr>
      <w:r>
        <w:t xml:space="preserve">Dear Hiring Manager,</w:t>
      </w:r>
    </w:p>
    <w:p>
      <w:pPr>
        <w:pStyle w:val="BodyText"/>
      </w:pPr>
      <w:r>
        <w:t xml:space="preserve">With profound enthusiasm, I submit my application for the Statistician Internship position within your esteemed organization in Chile Santiago. As a dedicated statistics student with a fervent commitment to leveraging data for societal advancement, I am eager to contribute my analytical skills to your team while immersing myself in the vibrant intellectual landscape of Santiago. This</w:t>
      </w:r>
      <w:r>
        <w:t xml:space="preserve"> </w:t>
      </w:r>
      <w:r>
        <w:rPr>
          <w:bCs/>
          <w:b/>
        </w:rPr>
        <w:t xml:space="preserve">Internship Application Letter</w:t>
      </w:r>
      <w:r>
        <w:t xml:space="preserve"> </w:t>
      </w:r>
      <w:r>
        <w:t xml:space="preserve">serves as my formal expression of interest and demonstrates how my academic foundation and professional aspirations align precisely with the opportunities available in</w:t>
      </w:r>
      <w:r>
        <w:t xml:space="preserve"> </w:t>
      </w:r>
      <w:r>
        <w:rPr>
          <w:iCs/>
          <w:i/>
        </w:rPr>
        <w:t xml:space="preserve">Chile Santiago</w:t>
      </w:r>
      <w:r>
        <w:t xml:space="preserve">.</w:t>
      </w:r>
    </w:p>
    <w:p>
      <w:pPr>
        <w:pStyle w:val="BodyText"/>
      </w:pPr>
      <w:r>
        <w:t xml:space="preserve">The decision to pursue this internship in Chile Santiago is deeply rooted in my admiration for Chile's progressive approach to data-driven public policy. Having closely followed initiatives like the National Institute of Statistics (INE) modernization projects and the integration of statistical methodologies into social programs across Latin America, I recognize Santiago as a dynamic hub where statistical innovation directly impacts national development. The city's unique position at the intersection of emerging economies and sophisticated data infrastructure makes it an ideal environment for a budding</w:t>
      </w:r>
      <w:r>
        <w:t xml:space="preserve"> </w:t>
      </w:r>
      <w:r>
        <w:rPr>
          <w:bCs/>
          <w:b/>
        </w:rPr>
        <w:t xml:space="preserve">Statistician</w:t>
      </w:r>
      <w:r>
        <w:t xml:space="preserve"> </w:t>
      </w:r>
      <w:r>
        <w:t xml:space="preserve">to grow. I am particularly inspired by how Chile Santiago has become a model for applying advanced statistical techniques to address regional challenges—from sustainable urban planning in the Andean foothills to optimizing agricultural yields in the fertile Central Valley.</w:t>
      </w:r>
    </w:p>
    <w:p>
      <w:pPr>
        <w:pStyle w:val="BodyText"/>
      </w:pPr>
      <w:r>
        <w:t xml:space="preserve">My academic journey at [University Name] has equipped me with robust technical competencies essential for this role. I recently completed my Bachelor's degree in Statistics with a 3.8 GPA, specializing in Bayesian modeling and spatial statistics. In my capstone project, I developed an R-based predictive model analyzing Chilean agricultural productivity patterns using INE datasets—identifying critical correlations between microclimate variables and crop yields that could inform smallholder farmer support programs. This project required meticulous data cleaning from heterogeneous sources, sophisticated geospatial analysis in QGIS, and clear visualization of complex findings for non-technical stakeholders—a process directly transferable to your organization's needs. Additionally, I’ve honed my proficiency in Python (Pandas, SciPy), SQL for database management, and Tableau for interactive dashboards through multiple academic projects.</w:t>
      </w:r>
    </w:p>
    <w:p>
      <w:pPr>
        <w:pStyle w:val="BodyText"/>
      </w:pPr>
      <w:r>
        <w:t xml:space="preserve">What distinguishes me as a candidate is not merely technical skill but a deep understanding of statistics' ethical dimensions—particularly in contexts like Chile Santiago where data can empower marginalized communities. During my volunteer work with the NGO "Datos para el Desarrollo," I assisted in designing surveys for rural education access assessments, ensuring culturally sensitive sampling methods that respected indigenous communities' traditions. This experience taught me that effective statistics requires more than algorithms—it demands humility, contextual awareness, and a commitment to equitable outcomes. I am eager to bring this perspective to your team while learning from Santiago's leading statisticians.</w:t>
      </w:r>
    </w:p>
    <w:p>
      <w:pPr>
        <w:pStyle w:val="BodyText"/>
      </w:pPr>
      <w:r>
        <w:t xml:space="preserve">Chile Santiago’s status as South America’s statistical innovation leader excites me profoundly. The city hosts the annual Latin American Statistics Conference (CELAC), where cutting-edge research on inequality metrics and climate resilience is shared—exactly the environment I wish to engage with as an intern. I am particularly drawn to your organization's work in [mention specific project if known, e.g., "healthcare resource allocation" or "economic forecasting models"], which aligns with my interest in applying statistics to public welfare. In Chile Santiago, I envision collaborating with professionals who view data not just as numbers but as stories of human potential—stories that can guide smarter policymaking across sectors like healthcare, education, and environmental conservation.</w:t>
      </w:r>
    </w:p>
    <w:p>
      <w:pPr>
        <w:pStyle w:val="BodyText"/>
      </w:pPr>
      <w:r>
        <w:t xml:space="preserve">My language skills further position me to thrive in this</w:t>
      </w:r>
      <w:r>
        <w:t xml:space="preserve"> </w:t>
      </w:r>
      <w:r>
        <w:rPr>
          <w:iCs/>
          <w:i/>
        </w:rPr>
        <w:t xml:space="preserve">Chile Santiago</w:t>
      </w:r>
      <w:r>
        <w:t xml:space="preserve"> </w:t>
      </w:r>
      <w:r>
        <w:t xml:space="preserve">context. Fluent in English (TOEFL 110) and Spanish (DELE C1), I have successfully completed two academic exchanges in Latin America—first in Quito, Ecuador, and then through a research collaboration at Pontificia Universidad Católica de Chile. This cultural fluency allows me to navigate professional settings confidently while understanding the nuanced communication styles valued in Chilean workplaces. I’ve also adapted statistical methodologies for Spanish-language surveys, ensuring data collection respects local linguistic conventions—a practical asset for your team working with Chilean populations.</w:t>
      </w:r>
    </w:p>
    <w:p>
      <w:pPr>
        <w:pStyle w:val="BodyText"/>
      </w:pPr>
      <w:r>
        <w:t xml:space="preserve">Looking ahead, I see this internship as the critical bridge between academic theory and professional application. While I am deeply committed to the field of statistics globally, Chile Santiago offers a unique ecosystem where my technical abilities can be tested against real-world challenges with immediate societal impact. Your organization’s reputation for mentoring young statisticians—evident in programs like [mention if known, e.g., "the INE’s Junior Analyst Development Initiative"]—resonates strongly with my career trajectory. I am eager to contribute to projects such as the National Survey of Living Conditions (CASEN) analysis or urban mobility studies currently underway in Santiago, while absorbing best practices from your team’s expertise.</w:t>
      </w:r>
    </w:p>
    <w:p>
      <w:pPr>
        <w:pStyle w:val="BodyText"/>
      </w:pPr>
      <w:r>
        <w:t xml:space="preserve">What excites me most about joining your statistics team in Chile Santiago is the opportunity to transform abstract data into tangible progress. Whether it’s optimizing public transportation routes across Santiago’s hills or modeling climate migration patterns affecting coastal communities, I am prepared to bring precision, creativity, and cultural sensitivity to every analytical task. My resume provides further detail on my technical capabilities and project experience; I welcome the chance to discuss how my background in statistical modeling complements your internship goals.</w:t>
      </w:r>
    </w:p>
    <w:p>
      <w:pPr>
        <w:pStyle w:val="BodyText"/>
      </w:pPr>
      <w:r>
        <w:t xml:space="preserve">I understand that Chile Santiago’s competitive environment demands both rigorous analytical skills and collaborative spirit. Having thrived in diverse academic teams—from hackathons analyzing Chilean socioeconomic data to cross-cultural research groups—I am confident I can quickly integrate into your workflow while contributing fresh perspectives. My commitment to continuous learning, combined with my passion for statistics as a force for social good, aligns perfectly with the values driving innovation in Chile Santiago’s data science community.</w:t>
      </w:r>
    </w:p>
    <w:p>
      <w:pPr>
        <w:pStyle w:val="BodyText"/>
      </w:pPr>
      <w:r>
        <w:t xml:space="preserve">Thank you for considering my application as part of your internship program. I have attached my resume and academic transcripts for your review and welcome the opportunity to discuss how I can support your team’s mission as a future Statistician. The prospect of learning from Chile Santiago’s statistical pioneers while contributing meaningfully to impactful projects is a professional dream realized—thank you for the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Chile Santiago</dc:title>
  <dc:creator/>
  <cp:keywords/>
  <dcterms:created xsi:type="dcterms:W3CDTF">2026-07-18T21:53:42Z</dcterms:created>
  <dcterms:modified xsi:type="dcterms:W3CDTF">2026-07-18T21:53:42Z</dcterms:modified>
</cp:coreProperties>
</file>

<file path=docProps/custom.xml><?xml version="1.0" encoding="utf-8"?>
<Properties xmlns="http://schemas.openxmlformats.org/officeDocument/2006/custom-properties" xmlns:vt="http://schemas.openxmlformats.org/officeDocument/2006/docPropsVTypes"/>
</file>